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AC6F92" w14:textId="5F77A9DD" w:rsidR="00186AA6" w:rsidRPr="00106861" w:rsidRDefault="00186AA6" w:rsidP="00106861">
      <w:pPr>
        <w:pStyle w:val="ListeParagraf"/>
        <w:numPr>
          <w:ilvl w:val="0"/>
          <w:numId w:val="2"/>
        </w:numPr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webdriver.Chrome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(): Chrome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s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aşlatı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.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iğe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la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içi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webdriver.Firefox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(),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webdriver.Edg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()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gib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omutla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ullanılabili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37BDC008" w14:textId="21A55924" w:rsidR="00186AA6" w:rsidRPr="00106861" w:rsidRDefault="00186AA6" w:rsidP="00106861">
      <w:pPr>
        <w:pStyle w:val="ListeParagraf"/>
        <w:numPr>
          <w:ilvl w:val="0"/>
          <w:numId w:val="2"/>
        </w:numPr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find_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elemen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spellStart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By.XPATH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, '...'): Web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sındak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i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öğey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XPath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ulu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.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Farkl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yöntemle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de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ullanılabili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,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örneği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By.ID, By.NAME,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y.CLASS_NAM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0CFFC8ED" w14:textId="62EC9634" w:rsidR="00284902" w:rsidRPr="00106861" w:rsidRDefault="00284902" w:rsidP="00106861">
      <w:pPr>
        <w:pStyle w:val="ListeParagraf"/>
        <w:numPr>
          <w:ilvl w:val="0"/>
          <w:numId w:val="2"/>
        </w:numPr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("URL"):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elirtile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URL'y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yönlendiri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60FA9499" w14:textId="6EFB23DD" w:rsidR="006140FD" w:rsidRPr="00106861" w:rsidRDefault="00284902" w:rsidP="00106861">
      <w:pPr>
        <w:pStyle w:val="ListeParagraf"/>
        <w:numPr>
          <w:ilvl w:val="0"/>
          <w:numId w:val="2"/>
        </w:numPr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quit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():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apatı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oturumu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onlandırı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157F6C0F" w14:textId="4DF9C8B0" w:rsidR="00284902" w:rsidRPr="00106861" w:rsidRDefault="00284902" w:rsidP="00106861">
      <w:pPr>
        <w:pStyle w:val="ListeParagraf"/>
        <w:numPr>
          <w:ilvl w:val="0"/>
          <w:numId w:val="2"/>
        </w:numPr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title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: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Mevcu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nı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aşlığ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öndürü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76F8AD04" w14:textId="4D080A68" w:rsidR="00284902" w:rsidRPr="00106861" w:rsidRDefault="00284902" w:rsidP="00106861">
      <w:pPr>
        <w:pStyle w:val="ListeParagraf"/>
        <w:numPr>
          <w:ilvl w:val="0"/>
          <w:numId w:val="2"/>
        </w:numPr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current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_url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: O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ank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nı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URL'sin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öndürü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1D000ADF" w14:textId="4BC59368" w:rsidR="00284902" w:rsidRPr="00106861" w:rsidRDefault="00284902" w:rsidP="00106861">
      <w:pPr>
        <w:pStyle w:val="ListeParagraf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proofErr w:type="gramStart"/>
      <w:r w:rsidRPr="00106861">
        <w:rPr>
          <w:rStyle w:val="HTMLKodu"/>
          <w:rFonts w:ascii="Arial" w:eastAsiaTheme="majorEastAsia" w:hAnsi="Arial" w:cs="Arial"/>
          <w:sz w:val="22"/>
          <w:szCs w:val="22"/>
        </w:rPr>
        <w:t>driver.page</w:t>
      </w:r>
      <w:proofErr w:type="gramEnd"/>
      <w:r w:rsidRPr="00106861">
        <w:rPr>
          <w:rStyle w:val="HTMLKodu"/>
          <w:rFonts w:ascii="Arial" w:eastAsiaTheme="majorEastAsia" w:hAnsi="Arial" w:cs="Arial"/>
          <w:sz w:val="22"/>
          <w:szCs w:val="22"/>
        </w:rPr>
        <w:t>_source</w:t>
      </w:r>
      <w:proofErr w:type="spellEnd"/>
      <w:r w:rsidRPr="00106861">
        <w:rPr>
          <w:rFonts w:ascii="Arial" w:hAnsi="Arial" w:cs="Arial"/>
        </w:rPr>
        <w:t xml:space="preserve">: </w:t>
      </w:r>
      <w:proofErr w:type="spellStart"/>
      <w:r w:rsidRPr="00106861">
        <w:rPr>
          <w:rFonts w:ascii="Arial" w:hAnsi="Arial" w:cs="Arial"/>
        </w:rPr>
        <w:t>Mevcut</w:t>
      </w:r>
      <w:proofErr w:type="spellEnd"/>
      <w:r w:rsidRPr="00106861">
        <w:rPr>
          <w:rFonts w:ascii="Arial" w:hAnsi="Arial" w:cs="Arial"/>
        </w:rPr>
        <w:t xml:space="preserve"> </w:t>
      </w:r>
      <w:proofErr w:type="spellStart"/>
      <w:r w:rsidRPr="00106861">
        <w:rPr>
          <w:rFonts w:ascii="Arial" w:hAnsi="Arial" w:cs="Arial"/>
        </w:rPr>
        <w:t>sayfanın</w:t>
      </w:r>
      <w:proofErr w:type="spellEnd"/>
      <w:r w:rsidRPr="00106861">
        <w:rPr>
          <w:rFonts w:ascii="Arial" w:hAnsi="Arial" w:cs="Arial"/>
        </w:rPr>
        <w:t xml:space="preserve"> HTML </w:t>
      </w:r>
      <w:proofErr w:type="spellStart"/>
      <w:r w:rsidRPr="00106861">
        <w:rPr>
          <w:rFonts w:ascii="Arial" w:hAnsi="Arial" w:cs="Arial"/>
        </w:rPr>
        <w:t>kaynağını</w:t>
      </w:r>
      <w:proofErr w:type="spellEnd"/>
      <w:r w:rsidRPr="00106861">
        <w:rPr>
          <w:rFonts w:ascii="Arial" w:hAnsi="Arial" w:cs="Arial"/>
        </w:rPr>
        <w:t xml:space="preserve"> </w:t>
      </w:r>
      <w:proofErr w:type="spellStart"/>
      <w:r w:rsidRPr="00106861">
        <w:rPr>
          <w:rFonts w:ascii="Arial" w:hAnsi="Arial" w:cs="Arial"/>
        </w:rPr>
        <w:t>döndürür</w:t>
      </w:r>
      <w:proofErr w:type="spellEnd"/>
      <w:r w:rsidRPr="00106861">
        <w:rPr>
          <w:rFonts w:ascii="Arial" w:hAnsi="Arial" w:cs="Arial"/>
        </w:rPr>
        <w:t>.</w:t>
      </w:r>
    </w:p>
    <w:p w14:paraId="3BCBEDB6" w14:textId="382E62F4" w:rsidR="00284902" w:rsidRPr="00106861" w:rsidRDefault="00284902" w:rsidP="00106861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back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():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Öncek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y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ger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döner.</w:t>
      </w:r>
    </w:p>
    <w:p w14:paraId="196B221B" w14:textId="13B0417D" w:rsidR="00284902" w:rsidRPr="00106861" w:rsidRDefault="00284902" w:rsidP="00106861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forward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):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İler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y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gide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70D276D7" w14:textId="7C72AFFA" w:rsidR="00284902" w:rsidRPr="00106861" w:rsidRDefault="00284902" w:rsidP="00106861">
      <w:pPr>
        <w:pStyle w:val="ListeParagraf"/>
        <w:numPr>
          <w:ilvl w:val="0"/>
          <w:numId w:val="1"/>
        </w:numPr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refresh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():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y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yenide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yükle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6AF853B8" w14:textId="19AB7A36" w:rsidR="00284902" w:rsidRPr="00106861" w:rsidRDefault="00284902" w:rsidP="00106861">
      <w:pPr>
        <w:pStyle w:val="ListeParagraf"/>
        <w:numPr>
          <w:ilvl w:val="0"/>
          <w:numId w:val="1"/>
        </w:numPr>
        <w:spacing w:after="0" w:line="240" w:lineRule="auto"/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get_window_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):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nı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öndürü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4D23E55B" w14:textId="38E20D01" w:rsidR="00284902" w:rsidRPr="00106861" w:rsidRDefault="00284902" w:rsidP="00106861">
      <w:pPr>
        <w:pStyle w:val="ListeParagraf"/>
        <w:numPr>
          <w:ilvl w:val="0"/>
          <w:numId w:val="1"/>
        </w:numPr>
        <w:jc w:val="both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set_window_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1024, 768):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enceresini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1024x768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olarak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ayarla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.</w:t>
      </w:r>
    </w:p>
    <w:p w14:paraId="611DC63B" w14:textId="3397C8AE" w:rsidR="006140FD" w:rsidRPr="00106861" w:rsidRDefault="006140FD" w:rsidP="00186AA6">
      <w:pPr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Gerekl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yüklemeler</w:t>
      </w:r>
      <w:proofErr w:type="spellEnd"/>
    </w:p>
    <w:p w14:paraId="0FB12C67" w14:textId="63556E81" w:rsidR="006140FD" w:rsidRPr="00106861" w:rsidRDefault="006140FD" w:rsidP="00186AA6">
      <w:pPr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hAnsi="Arial" w:cs="Arial"/>
        </w:rPr>
        <w:t xml:space="preserve">pip install </w:t>
      </w:r>
      <w:proofErr w:type="spellStart"/>
      <w:r w:rsidRPr="00106861">
        <w:rPr>
          <w:rFonts w:ascii="Arial" w:hAnsi="Arial" w:cs="Arial"/>
        </w:rPr>
        <w:t>webdriver</w:t>
      </w:r>
      <w:proofErr w:type="spellEnd"/>
      <w:r w:rsidRPr="00106861">
        <w:rPr>
          <w:rFonts w:ascii="Arial" w:hAnsi="Arial" w:cs="Arial"/>
        </w:rPr>
        <w:t>-manager</w:t>
      </w:r>
    </w:p>
    <w:p w14:paraId="282EB500" w14:textId="77777777" w:rsidR="00186AA6" w:rsidRPr="00106861" w:rsidRDefault="00186AA6">
      <w:pPr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br w:type="page"/>
      </w:r>
    </w:p>
    <w:p w14:paraId="41299802" w14:textId="77777777" w:rsidR="00186AA6" w:rsidRPr="00106861" w:rsidRDefault="00186AA6" w:rsidP="00186AA6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lastRenderedPageBreak/>
        <w:t xml:space="preserve">1.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Tarayıcı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açma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,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kapatma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URL'ye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gitme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289EBBA9" w14:textId="2CF07D76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6C9211BE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from selenium import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webdriver</w:t>
      </w:r>
      <w:proofErr w:type="spellEnd"/>
    </w:p>
    <w:p w14:paraId="3ABF8D93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from </w:t>
      </w: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selenium.webdriver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.chrome.servic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import Service</w:t>
      </w:r>
    </w:p>
    <w:p w14:paraId="61A71B70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from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webdriver_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manager.chrome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 import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ChromeDriverManager</w:t>
      </w:r>
      <w:proofErr w:type="spellEnd"/>
    </w:p>
    <w:p w14:paraId="62D48C20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0F108BCF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Chrome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s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aşlat</w:t>
      </w:r>
      <w:proofErr w:type="spellEnd"/>
    </w:p>
    <w:p w14:paraId="08D0320F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driver = 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webdriver.Chrome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(service=Service(ChromeDriverManager().install()))</w:t>
      </w:r>
    </w:p>
    <w:p w14:paraId="361D2338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16DCF6E9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elirtile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URL'y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git</w:t>
      </w:r>
    </w:p>
    <w:p w14:paraId="35F8FAC6" w14:textId="5992F250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"https://www.</w:t>
      </w:r>
      <w:r w:rsidR="00284902" w:rsidRPr="00106861">
        <w:rPr>
          <w:rFonts w:ascii="Arial" w:eastAsia="Times New Roman" w:hAnsi="Arial" w:cs="Arial"/>
          <w:kern w:val="0"/>
          <w14:ligatures w14:val="none"/>
        </w:rPr>
        <w:t>samsun.edu.tr</w:t>
      </w:r>
      <w:r w:rsidRPr="00106861">
        <w:rPr>
          <w:rFonts w:ascii="Arial" w:eastAsia="Times New Roman" w:hAnsi="Arial" w:cs="Arial"/>
          <w:kern w:val="0"/>
          <w14:ligatures w14:val="none"/>
        </w:rPr>
        <w:t>")</w:t>
      </w:r>
    </w:p>
    <w:p w14:paraId="2BB94543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7DA2F22E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apat</w:t>
      </w:r>
      <w:proofErr w:type="spellEnd"/>
    </w:p>
    <w:p w14:paraId="6F31BC8E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quit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()</w:t>
      </w:r>
    </w:p>
    <w:p w14:paraId="621B7883" w14:textId="77777777" w:rsidR="00186AA6" w:rsidRPr="00106861" w:rsidRDefault="00186AA6" w:rsidP="00186AA6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2.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başlığını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URL'yi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alma:</w:t>
      </w:r>
    </w:p>
    <w:p w14:paraId="23320826" w14:textId="2109D2FD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516F4EA1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aşlığ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al</w:t>
      </w:r>
    </w:p>
    <w:p w14:paraId="36285280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age_titl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= </w:t>
      </w: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title</w:t>
      </w:r>
      <w:proofErr w:type="spellEnd"/>
      <w:proofErr w:type="gramEnd"/>
    </w:p>
    <w:p w14:paraId="43F1D470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print(</w:t>
      </w:r>
      <w:proofErr w:type="spellStart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f"Sayf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aşlığ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: {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age_titl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}")</w:t>
      </w:r>
    </w:p>
    <w:p w14:paraId="2F6FA1A8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6899831E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Mevcu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URL'y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al</w:t>
      </w:r>
    </w:p>
    <w:p w14:paraId="644814FA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current_url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= </w:t>
      </w: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current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_url</w:t>
      </w:r>
      <w:proofErr w:type="spellEnd"/>
    </w:p>
    <w:p w14:paraId="3C59970F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print(</w:t>
      </w:r>
      <w:proofErr w:type="spellStart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f"Mevcu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URL: {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current_url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}")</w:t>
      </w:r>
    </w:p>
    <w:p w14:paraId="5404E4ED" w14:textId="77777777" w:rsidR="00186AA6" w:rsidRPr="00106861" w:rsidRDefault="00186AA6" w:rsidP="00186AA6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3.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kaynağını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(HTML) alma:</w:t>
      </w:r>
    </w:p>
    <w:p w14:paraId="5CE63163" w14:textId="10EFF374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0601977B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nı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aynak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odunu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(HTML) al</w:t>
      </w:r>
    </w:p>
    <w:p w14:paraId="061D0E79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age_sourc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= </w:t>
      </w: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page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_source</w:t>
      </w:r>
      <w:proofErr w:type="spellEnd"/>
    </w:p>
    <w:p w14:paraId="23C0E1B2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print(</w:t>
      </w:r>
      <w:proofErr w:type="spellStart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f"Sayf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aynağ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(HTML):\n{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age_sourc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}")</w:t>
      </w:r>
    </w:p>
    <w:p w14:paraId="399F23CF" w14:textId="77777777" w:rsidR="00186AA6" w:rsidRPr="00106861" w:rsidRDefault="00186AA6" w:rsidP="00186AA6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4.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Sayfada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ileri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,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geri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yenileme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komutları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549CD268" w14:textId="605B5DD0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1F40CF5A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Yeni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i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URL'y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git</w:t>
      </w:r>
    </w:p>
    <w:p w14:paraId="145F74EF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"https://www.google.com")</w:t>
      </w:r>
    </w:p>
    <w:p w14:paraId="2D15A202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31F4EE82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y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ger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git</w:t>
      </w:r>
    </w:p>
    <w:p w14:paraId="1C6ECB85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back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()</w:t>
      </w:r>
    </w:p>
    <w:p w14:paraId="61825C12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61130590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y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iler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git</w:t>
      </w:r>
    </w:p>
    <w:p w14:paraId="31C95C26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forward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)</w:t>
      </w:r>
    </w:p>
    <w:p w14:paraId="14E0FACB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1602012F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y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yenile</w:t>
      </w:r>
      <w:proofErr w:type="spellEnd"/>
    </w:p>
    <w:p w14:paraId="65F42DD5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refresh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()</w:t>
      </w:r>
    </w:p>
    <w:p w14:paraId="638F2256" w14:textId="77777777" w:rsidR="00186AA6" w:rsidRPr="00106861" w:rsidRDefault="00186AA6" w:rsidP="00186AA6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5.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Mevcut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pencere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boyutlarını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alma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değiştirme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7F6B5ED3" w14:textId="2C2AE901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5521CDD8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Mevcu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al</w:t>
      </w:r>
    </w:p>
    <w:p w14:paraId="0CE2C7CA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window_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=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get_window_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)</w:t>
      </w:r>
    </w:p>
    <w:p w14:paraId="73174E92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lastRenderedPageBreak/>
        <w:t>print(</w:t>
      </w:r>
      <w:proofErr w:type="spellStart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f"Pencer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oyutlar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: {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window_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}")</w:t>
      </w:r>
    </w:p>
    <w:p w14:paraId="602E2E19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66AB670C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eğiştir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(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örneği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1024x768)</w:t>
      </w:r>
    </w:p>
    <w:p w14:paraId="589D1BC3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set_window_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1024, 768)</w:t>
      </w:r>
    </w:p>
    <w:p w14:paraId="1E3EF0F7" w14:textId="77777777" w:rsidR="00186AA6" w:rsidRPr="00106861" w:rsidRDefault="00186AA6" w:rsidP="00186AA6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Tam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Birleştirilmiş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 xml:space="preserve"> Örnek </w:t>
      </w:r>
      <w:proofErr w:type="spellStart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Kod</w:t>
      </w:r>
      <w:proofErr w:type="spellEnd"/>
      <w:r w:rsidRPr="00106861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28BF9630" w14:textId="0539892F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58F17D70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from selenium import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webdriver</w:t>
      </w:r>
      <w:proofErr w:type="spellEnd"/>
    </w:p>
    <w:p w14:paraId="43660EE6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from </w:t>
      </w: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selenium.webdriver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.chrome.servic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import Service</w:t>
      </w:r>
    </w:p>
    <w:p w14:paraId="3D5665E5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from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webdriver_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manager.chrome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 xml:space="preserve"> import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ChromeDriverManager</w:t>
      </w:r>
      <w:proofErr w:type="spellEnd"/>
    </w:p>
    <w:p w14:paraId="368FE1F3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48DC065C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Chrome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s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aşlat</w:t>
      </w:r>
      <w:proofErr w:type="spellEnd"/>
    </w:p>
    <w:p w14:paraId="3BECE485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driver = 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webdriver.Chrome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(service=Service(ChromeDriverManager().install()))</w:t>
      </w:r>
    </w:p>
    <w:p w14:paraId="0A0787C7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5DF09F61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URL'y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git</w:t>
      </w:r>
    </w:p>
    <w:p w14:paraId="731F2E04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"https://www.example.com")</w:t>
      </w:r>
    </w:p>
    <w:p w14:paraId="0E35513B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2E7A0EFD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aşlığ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URL'y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al</w:t>
      </w:r>
    </w:p>
    <w:p w14:paraId="1B9DCF7D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age_titl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= </w:t>
      </w: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title</w:t>
      </w:r>
      <w:proofErr w:type="spellEnd"/>
      <w:proofErr w:type="gramEnd"/>
    </w:p>
    <w:p w14:paraId="102D9E25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current_url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= </w:t>
      </w: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current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_url</w:t>
      </w:r>
      <w:proofErr w:type="spellEnd"/>
    </w:p>
    <w:p w14:paraId="4118999A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print(</w:t>
      </w:r>
      <w:proofErr w:type="spellStart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f"Sayf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aşlığ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: {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age_titl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}")</w:t>
      </w:r>
    </w:p>
    <w:p w14:paraId="67C99092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print(</w:t>
      </w:r>
      <w:proofErr w:type="spellStart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f"Mevcu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URL: {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current_url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}")</w:t>
      </w:r>
    </w:p>
    <w:p w14:paraId="3ABC12E5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5C2DBD92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aynağ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al</w:t>
      </w:r>
    </w:p>
    <w:p w14:paraId="61CE76D5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age_sourc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= </w:t>
      </w: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page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_source</w:t>
      </w:r>
      <w:proofErr w:type="spellEnd"/>
    </w:p>
    <w:p w14:paraId="48B1BFB1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print(</w:t>
      </w:r>
      <w:proofErr w:type="spellStart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f"Sayf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aynağ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:\n{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age_sourc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[:500]}...")  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aynağın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ilk 500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arakterin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yazdır</w:t>
      </w:r>
      <w:proofErr w:type="spellEnd"/>
    </w:p>
    <w:p w14:paraId="6613BBDF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1E1B3A4C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Sayfada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iler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,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geri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yenilem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işlemleri</w:t>
      </w:r>
      <w:proofErr w:type="spellEnd"/>
    </w:p>
    <w:p w14:paraId="159838BF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"https://www.google.com")</w:t>
      </w:r>
    </w:p>
    <w:p w14:paraId="0BC5C7A3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back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()</w:t>
      </w:r>
    </w:p>
    <w:p w14:paraId="3D88804C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forward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)</w:t>
      </w:r>
    </w:p>
    <w:p w14:paraId="38AEB369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refresh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()</w:t>
      </w:r>
    </w:p>
    <w:p w14:paraId="212587C8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37D6C5D2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Mevcut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al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eğiştir</w:t>
      </w:r>
      <w:proofErr w:type="spellEnd"/>
    </w:p>
    <w:p w14:paraId="456FCBAD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window_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=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get_window_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)</w:t>
      </w:r>
    </w:p>
    <w:p w14:paraId="6CE58323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print(</w:t>
      </w:r>
      <w:proofErr w:type="spellStart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f"Pencer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Boyutlar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: {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window_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}")</w:t>
      </w:r>
    </w:p>
    <w:p w14:paraId="3BE4C702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driver.set_window_</w:t>
      </w:r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1024, 768)</w:t>
      </w:r>
    </w:p>
    <w:p w14:paraId="52B363C7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4707B125" w14:textId="77777777" w:rsidR="00186AA6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t xml:space="preserve">#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106861">
        <w:rPr>
          <w:rFonts w:ascii="Arial" w:eastAsia="Times New Roman" w:hAnsi="Arial" w:cs="Arial"/>
          <w:kern w:val="0"/>
          <w14:ligatures w14:val="none"/>
        </w:rPr>
        <w:t>kapat</w:t>
      </w:r>
      <w:proofErr w:type="spellEnd"/>
    </w:p>
    <w:p w14:paraId="0D23A8D8" w14:textId="40301E23" w:rsidR="00FD5013" w:rsidRPr="00106861" w:rsidRDefault="00186AA6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106861">
        <w:rPr>
          <w:rFonts w:ascii="Arial" w:eastAsia="Times New Roman" w:hAnsi="Arial" w:cs="Arial"/>
          <w:kern w:val="0"/>
          <w14:ligatures w14:val="none"/>
        </w:rPr>
        <w:t>driver.quit</w:t>
      </w:r>
      <w:proofErr w:type="spellEnd"/>
      <w:proofErr w:type="gramEnd"/>
      <w:r w:rsidRPr="00106861">
        <w:rPr>
          <w:rFonts w:ascii="Arial" w:eastAsia="Times New Roman" w:hAnsi="Arial" w:cs="Arial"/>
          <w:kern w:val="0"/>
          <w14:ligatures w14:val="none"/>
        </w:rPr>
        <w:t>()</w:t>
      </w:r>
    </w:p>
    <w:p w14:paraId="1101048D" w14:textId="77777777" w:rsidR="00FD5013" w:rsidRPr="00106861" w:rsidRDefault="00FD5013">
      <w:pPr>
        <w:rPr>
          <w:rFonts w:ascii="Arial" w:eastAsia="Times New Roman" w:hAnsi="Arial" w:cs="Arial"/>
          <w:kern w:val="0"/>
          <w14:ligatures w14:val="none"/>
        </w:rPr>
      </w:pPr>
      <w:r w:rsidRPr="00106861">
        <w:rPr>
          <w:rFonts w:ascii="Arial" w:eastAsia="Times New Roman" w:hAnsi="Arial" w:cs="Arial"/>
          <w:kern w:val="0"/>
          <w14:ligatures w14:val="none"/>
        </w:rPr>
        <w:br w:type="page"/>
      </w:r>
    </w:p>
    <w:p w14:paraId="7A4EE83B" w14:textId="67724B06" w:rsidR="00186AA6" w:rsidRDefault="004D6202" w:rsidP="004D6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14:ligatures w14:val="none"/>
        </w:rPr>
        <w:lastRenderedPageBreak/>
        <w:t>Tarih:04.10.2024</w:t>
      </w:r>
    </w:p>
    <w:p w14:paraId="0BC190CC" w14:textId="75A34F3A" w:rsidR="004D6202" w:rsidRDefault="004D6202" w:rsidP="004D6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14:ligatures w14:val="none"/>
        </w:rPr>
        <w:t xml:space="preserve">Ad- </w:t>
      </w:r>
      <w:proofErr w:type="gramStart"/>
      <w:r>
        <w:rPr>
          <w:rFonts w:ascii="Arial" w:eastAsia="Times New Roman" w:hAnsi="Arial" w:cs="Arial"/>
          <w:b/>
          <w:bCs/>
          <w:kern w:val="0"/>
          <w14:ligatures w14:val="none"/>
        </w:rPr>
        <w:t>Soy</w:t>
      </w:r>
      <w:r w:rsidR="00A64B76">
        <w:rPr>
          <w:rFonts w:ascii="Arial" w:eastAsia="Times New Roman" w:hAnsi="Arial" w:cs="Arial"/>
          <w:b/>
          <w:bCs/>
          <w:kern w:val="0"/>
          <w14:ligatures w14:val="none"/>
        </w:rPr>
        <w:t>a</w:t>
      </w:r>
      <w:r>
        <w:rPr>
          <w:rFonts w:ascii="Arial" w:eastAsia="Times New Roman" w:hAnsi="Arial" w:cs="Arial"/>
          <w:b/>
          <w:bCs/>
          <w:kern w:val="0"/>
          <w14:ligatures w14:val="none"/>
        </w:rPr>
        <w:t>d:</w:t>
      </w:r>
      <w:r w:rsidR="00A64B76">
        <w:rPr>
          <w:rFonts w:ascii="Arial" w:eastAsia="Times New Roman" w:hAnsi="Arial" w:cs="Arial"/>
          <w:b/>
          <w:bCs/>
          <w:kern w:val="0"/>
          <w14:ligatures w14:val="none"/>
        </w:rPr>
        <w:t>yyy</w:t>
      </w:r>
      <w:proofErr w:type="gramEnd"/>
    </w:p>
    <w:p w14:paraId="5082729A" w14:textId="3D78EC7A" w:rsidR="004D6202" w:rsidRDefault="004D6202" w:rsidP="004D6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  <w:proofErr w:type="spellStart"/>
      <w:r>
        <w:rPr>
          <w:rFonts w:ascii="Arial" w:eastAsia="Times New Roman" w:hAnsi="Arial" w:cs="Arial"/>
          <w:b/>
          <w:bCs/>
          <w:kern w:val="0"/>
          <w14:ligatures w14:val="none"/>
        </w:rPr>
        <w:t>Öğrenci</w:t>
      </w:r>
      <w:proofErr w:type="spellEnd"/>
      <w:r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kern w:val="0"/>
          <w14:ligatures w14:val="none"/>
        </w:rPr>
        <w:t>Numarası:</w:t>
      </w:r>
      <w:r w:rsidR="00A64B76">
        <w:rPr>
          <w:rFonts w:ascii="Arial" w:eastAsia="Times New Roman" w:hAnsi="Arial" w:cs="Arial"/>
          <w:b/>
          <w:bCs/>
          <w:kern w:val="0"/>
          <w14:ligatures w14:val="none"/>
        </w:rPr>
        <w:t>xxx</w:t>
      </w:r>
      <w:proofErr w:type="spellEnd"/>
    </w:p>
    <w:p w14:paraId="2EAF0A3C" w14:textId="1D49D01D" w:rsidR="004D6202" w:rsidRDefault="004D6202" w:rsidP="004D6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14:ligatures w14:val="none"/>
        </w:rPr>
        <w:t>Deney No:2</w:t>
      </w:r>
    </w:p>
    <w:p w14:paraId="3E1735F3" w14:textId="77777777" w:rsidR="004D6202" w:rsidRPr="00106861" w:rsidRDefault="004D6202" w:rsidP="00FD50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14:ligatures w14:val="none"/>
        </w:rPr>
      </w:pPr>
    </w:p>
    <w:p w14:paraId="5AF195B7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1. Chrome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Tarayıcısın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aşlatm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aşlığ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Alma</w:t>
      </w:r>
    </w:p>
    <w:p w14:paraId="010976D5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Selenium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ir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Chrom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s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www.samsun.edu.tr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dresin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.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n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63208BB0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729BD59F" w14:textId="77777777" w:rsidR="00FD5013" w:rsidRPr="00FD5013" w:rsidRDefault="00FD5013" w:rsidP="00FD501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Chrom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s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5F5F35A3" w14:textId="7091F036" w:rsidR="00FD5013" w:rsidRPr="00FD5013" w:rsidRDefault="00FD5013" w:rsidP="00FD501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>"</w:t>
      </w:r>
      <w:r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106861">
        <w:rPr>
          <w:rFonts w:ascii="Arial" w:eastAsia="Times New Roman" w:hAnsi="Arial" w:cs="Arial"/>
          <w:kern w:val="0"/>
          <w14:ligatures w14:val="none"/>
        </w:rPr>
        <w:t xml:space="preserve"> 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y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6299983D" w14:textId="77777777" w:rsidR="00FD5013" w:rsidRPr="00FD5013" w:rsidRDefault="00FD5013" w:rsidP="00FD501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title</w:t>
      </w:r>
      <w:proofErr w:type="spellEnd"/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mutunu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ullan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397236D3" w14:textId="77777777" w:rsidR="00FD5013" w:rsidRDefault="00FD5013" w:rsidP="00FD501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57111ED" w14:textId="60DD3A86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Program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037682E5" w14:textId="5F80D33E" w:rsidR="004D6202" w:rsidRPr="00FD5013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proofErr w:type="spellStart"/>
      <w:r>
        <w:rPr>
          <w:rFonts w:ascii="Arial" w:eastAsia="Times New Roman" w:hAnsi="Arial" w:cs="Arial"/>
          <w:kern w:val="0"/>
          <w14:ligatures w14:val="none"/>
        </w:rPr>
        <w:t>Ekran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6DAE0E3F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2. Birden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Fazl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İleri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Geri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Gitme</w:t>
      </w:r>
      <w:proofErr w:type="spellEnd"/>
    </w:p>
    <w:p w14:paraId="49657FAC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Selenium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Chrom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s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önc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www.samsun.edu.tr,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rdınd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www.google.com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dreslerin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. Googl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çtikte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onr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r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utonu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s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Samsun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Üniversites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r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önü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. Sonra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ekrar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r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ere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Googl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önü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55DFBBD4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0335A5C3" w14:textId="32AE9AE6" w:rsidR="00FD5013" w:rsidRP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İlk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"</w:t>
      </w:r>
      <w:r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Samsun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Üniversites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3C24D2FA" w14:textId="0AA646AF" w:rsidR="00FD5013" w:rsidRP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rdınd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"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https://yazilimmuhendisligi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Googl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6BBE8FF2" w14:textId="77777777" w:rsidR="00FD5013" w:rsidRP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back</w:t>
      </w:r>
      <w:proofErr w:type="spellEnd"/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(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r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önü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08A52091" w14:textId="77777777" w:rsidR="00FD5013" w:rsidRP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</w:t>
      </w:r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forward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ekrar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Googl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ç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41DF12A6" w14:textId="77777777" w:rsid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40C464BB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</w:p>
    <w:p w14:paraId="28F3C434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Program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2ABAC1F4" w14:textId="2821912E" w:rsidR="004D6202" w:rsidRPr="00FD5013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proofErr w:type="spellStart"/>
      <w:r>
        <w:rPr>
          <w:rFonts w:ascii="Arial" w:eastAsia="Times New Roman" w:hAnsi="Arial" w:cs="Arial"/>
          <w:kern w:val="0"/>
          <w14:ligatures w14:val="none"/>
        </w:rPr>
        <w:t>Ekran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</w:t>
      </w:r>
      <w:r>
        <w:rPr>
          <w:rFonts w:ascii="Arial" w:eastAsia="Times New Roman" w:hAnsi="Arial" w:cs="Arial"/>
          <w:kern w:val="0"/>
          <w14:ligatures w14:val="none"/>
        </w:rPr>
        <w:t>lar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sıra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001B0DF9" w14:textId="77777777" w:rsidR="004D6202" w:rsidRPr="00FD5013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</w:p>
    <w:p w14:paraId="25DB3815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3.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Kaynağın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Alma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Kısmi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Yazdırma</w:t>
      </w:r>
    </w:p>
    <w:p w14:paraId="660345EF" w14:textId="18C792BA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r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sayfasının HTML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yn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dunu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,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lnızc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ilk 500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rakterin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69EC688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343307AE" w14:textId="2E085564" w:rsidR="00FD5013" w:rsidRPr="00FD5013" w:rsidRDefault="00FD5013" w:rsidP="00FD501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lastRenderedPageBreak/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"</w:t>
      </w:r>
      <w:r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Samsun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Üniversites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4BA6180" w14:textId="77777777" w:rsidR="00FD5013" w:rsidRPr="00FD5013" w:rsidRDefault="00FD5013" w:rsidP="00FD501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page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>_sourc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n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HTML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yna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1D3B2353" w14:textId="48126E67" w:rsidR="00FD5013" w:rsidRPr="00FD5013" w:rsidRDefault="00FD5013" w:rsidP="00FD501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HTML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ynağın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ilk </w:t>
      </w:r>
      <w:r w:rsidRPr="00106861">
        <w:rPr>
          <w:rFonts w:ascii="Arial" w:eastAsia="Times New Roman" w:hAnsi="Arial" w:cs="Arial"/>
          <w:kern w:val="0"/>
          <w14:ligatures w14:val="none"/>
        </w:rPr>
        <w:t>1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00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rakterin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00C6E6FF" w14:textId="77777777" w:rsidR="00FD5013" w:rsidRDefault="00FD5013" w:rsidP="00FD501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56299194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</w:p>
    <w:p w14:paraId="6CB6F660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Program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52D5BCC0" w14:textId="77777777" w:rsidR="004D6202" w:rsidRPr="00FD5013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</w:p>
    <w:p w14:paraId="69986ED2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4.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Tarayıc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Penceresi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Değiştirme</w:t>
      </w:r>
      <w:proofErr w:type="spellEnd"/>
    </w:p>
    <w:p w14:paraId="17E0523F" w14:textId="4E81B656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tıkt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onr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arsayıl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.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rdınd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400</w:t>
      </w:r>
      <w:r w:rsidRPr="00FD5013">
        <w:rPr>
          <w:rFonts w:ascii="Arial" w:eastAsia="Times New Roman" w:hAnsi="Arial" w:cs="Arial"/>
          <w:kern w:val="0"/>
          <w14:ligatures w14:val="none"/>
        </w:rPr>
        <w:t>x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300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yarlay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yeni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ntrol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13C005AB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48A62F3D" w14:textId="3FC4E2AD" w:rsidR="00FD5013" w:rsidRPr="00FD5013" w:rsidRDefault="00FD5013" w:rsidP="00FD501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Chrom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s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herhang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ir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y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(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örneğ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>).</w:t>
      </w:r>
    </w:p>
    <w:p w14:paraId="2A6F00E4" w14:textId="77777777" w:rsidR="00FD5013" w:rsidRPr="00FD5013" w:rsidRDefault="00FD5013" w:rsidP="00FD501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get_window_</w:t>
      </w:r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7F81FA79" w14:textId="77777777" w:rsidR="00FD5013" w:rsidRPr="00FD5013" w:rsidRDefault="00FD5013" w:rsidP="00FD501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set_window_</w:t>
      </w:r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1024, 768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eğiştir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3872F762" w14:textId="77777777" w:rsidR="00FD5013" w:rsidRPr="00FD5013" w:rsidRDefault="00FD5013" w:rsidP="00FD501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Yeni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782A7086" w14:textId="75C1A5FC" w:rsidR="004D6202" w:rsidRDefault="00FD5013" w:rsidP="004D620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3D732C0B" w14:textId="77777777" w:rsidR="004D6202" w:rsidRDefault="004D6202" w:rsidP="004D6202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39F6CF6D" w14:textId="77777777" w:rsidR="004D6202" w:rsidRPr="004D6202" w:rsidRDefault="004D6202" w:rsidP="004D6202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4D6202">
        <w:rPr>
          <w:rFonts w:ascii="Arial" w:eastAsia="Times New Roman" w:hAnsi="Arial" w:cs="Arial"/>
          <w:kern w:val="0"/>
          <w14:ligatures w14:val="none"/>
        </w:rPr>
        <w:t>Ekran</w:t>
      </w:r>
      <w:proofErr w:type="spellEnd"/>
      <w:r w:rsidRPr="004D6202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4D6202"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 w:rsidRPr="004D6202">
        <w:rPr>
          <w:rFonts w:ascii="Arial" w:eastAsia="Times New Roman" w:hAnsi="Arial" w:cs="Arial"/>
          <w:kern w:val="0"/>
          <w14:ligatures w14:val="none"/>
        </w:rPr>
        <w:t>:</w:t>
      </w:r>
    </w:p>
    <w:p w14:paraId="08A506C0" w14:textId="77777777" w:rsidR="004D6202" w:rsidRPr="00FD5013" w:rsidRDefault="004D6202" w:rsidP="004D6202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03C90F1C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5.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Yenilem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aşlık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Kontrolü</w:t>
      </w:r>
      <w:proofErr w:type="spellEnd"/>
    </w:p>
    <w:p w14:paraId="535554E6" w14:textId="31D3A7A1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adresin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,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eniley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ğın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enilemede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öncekiy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y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up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mad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ntrol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0BA6F072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1E6306AE" w14:textId="2F15B6A6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"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Samsun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Üniversites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5803FCB4" w14:textId="77777777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title</w:t>
      </w:r>
      <w:proofErr w:type="spellEnd"/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C0267C6" w14:textId="77777777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refresh</w:t>
      </w:r>
      <w:proofErr w:type="spellEnd"/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(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eniley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7353DD5C" w14:textId="77777777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enilemede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öncek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y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up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mad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ntrol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736008BB" w14:textId="77777777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A8B653D" w14:textId="77777777" w:rsidR="00FD5013" w:rsidRPr="00106861" w:rsidRDefault="00FD5013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7DFB6A3D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Program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3127A0D2" w14:textId="77777777" w:rsidR="004D6202" w:rsidRPr="00FD5013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proofErr w:type="spellStart"/>
      <w:r>
        <w:rPr>
          <w:rFonts w:ascii="Arial" w:eastAsia="Times New Roman" w:hAnsi="Arial" w:cs="Arial"/>
          <w:kern w:val="0"/>
          <w14:ligatures w14:val="none"/>
        </w:rPr>
        <w:t>Ekran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çıktısı:</w:t>
      </w:r>
    </w:p>
    <w:p w14:paraId="794DCB8D" w14:textId="77777777" w:rsidR="00186AA6" w:rsidRDefault="00186AA6" w:rsidP="00186AA6">
      <w:pPr>
        <w:rPr>
          <w:rFonts w:ascii="Arial" w:hAnsi="Arial" w:cs="Arial"/>
        </w:rPr>
      </w:pPr>
    </w:p>
    <w:p w14:paraId="3D9E6035" w14:textId="77777777" w:rsidR="004D6202" w:rsidRDefault="004D6202" w:rsidP="00186AA6">
      <w:pPr>
        <w:rPr>
          <w:rFonts w:ascii="Arial" w:hAnsi="Arial" w:cs="Arial"/>
        </w:rPr>
      </w:pPr>
    </w:p>
    <w:p w14:paraId="7704DD5C" w14:textId="4331FD54" w:rsidR="004D6202" w:rsidRPr="00106861" w:rsidRDefault="004D6202" w:rsidP="00186AA6">
      <w:pPr>
        <w:rPr>
          <w:rFonts w:ascii="Arial" w:hAnsi="Arial" w:cs="Arial"/>
        </w:rPr>
      </w:pPr>
    </w:p>
    <w:sectPr w:rsidR="004D6202" w:rsidRPr="00106861" w:rsidSect="001762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63DF7"/>
    <w:multiLevelType w:val="multilevel"/>
    <w:tmpl w:val="FDE62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CF0915"/>
    <w:multiLevelType w:val="hybridMultilevel"/>
    <w:tmpl w:val="5112AED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715DB"/>
    <w:multiLevelType w:val="multilevel"/>
    <w:tmpl w:val="5AB67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7D48A9"/>
    <w:multiLevelType w:val="multilevel"/>
    <w:tmpl w:val="81E46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E2425E"/>
    <w:multiLevelType w:val="hybridMultilevel"/>
    <w:tmpl w:val="C28E6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97667"/>
    <w:multiLevelType w:val="multilevel"/>
    <w:tmpl w:val="62805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C577D0"/>
    <w:multiLevelType w:val="multilevel"/>
    <w:tmpl w:val="65E2E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992B44"/>
    <w:multiLevelType w:val="multilevel"/>
    <w:tmpl w:val="126AB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07E6CCD"/>
    <w:multiLevelType w:val="multilevel"/>
    <w:tmpl w:val="7FD0B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5595592">
    <w:abstractNumId w:val="4"/>
  </w:num>
  <w:num w:numId="2" w16cid:durableId="1313868237">
    <w:abstractNumId w:val="1"/>
  </w:num>
  <w:num w:numId="3" w16cid:durableId="2111780614">
    <w:abstractNumId w:val="2"/>
  </w:num>
  <w:num w:numId="4" w16cid:durableId="413011957">
    <w:abstractNumId w:val="5"/>
  </w:num>
  <w:num w:numId="5" w16cid:durableId="328102676">
    <w:abstractNumId w:val="6"/>
  </w:num>
  <w:num w:numId="6" w16cid:durableId="284847687">
    <w:abstractNumId w:val="0"/>
  </w:num>
  <w:num w:numId="7" w16cid:durableId="892346812">
    <w:abstractNumId w:val="7"/>
  </w:num>
  <w:num w:numId="8" w16cid:durableId="755396645">
    <w:abstractNumId w:val="8"/>
  </w:num>
  <w:num w:numId="9" w16cid:durableId="10609091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sTQyMjM1NjYwtzBX0lEKTi0uzszPAykwqgUAhP1+rywAAAA="/>
  </w:docVars>
  <w:rsids>
    <w:rsidRoot w:val="002E1375"/>
    <w:rsid w:val="00055ED0"/>
    <w:rsid w:val="00106861"/>
    <w:rsid w:val="001762FE"/>
    <w:rsid w:val="00186AA6"/>
    <w:rsid w:val="0026363D"/>
    <w:rsid w:val="00284902"/>
    <w:rsid w:val="002B0D87"/>
    <w:rsid w:val="002E1375"/>
    <w:rsid w:val="00410772"/>
    <w:rsid w:val="00480523"/>
    <w:rsid w:val="004D6202"/>
    <w:rsid w:val="0050234F"/>
    <w:rsid w:val="00576611"/>
    <w:rsid w:val="006140FD"/>
    <w:rsid w:val="007508BF"/>
    <w:rsid w:val="00877A79"/>
    <w:rsid w:val="00986054"/>
    <w:rsid w:val="009A4208"/>
    <w:rsid w:val="00A16C98"/>
    <w:rsid w:val="00A6455B"/>
    <w:rsid w:val="00A64B76"/>
    <w:rsid w:val="00B218B6"/>
    <w:rsid w:val="00BB7F1F"/>
    <w:rsid w:val="00C5682B"/>
    <w:rsid w:val="00CC5678"/>
    <w:rsid w:val="00CF57C2"/>
    <w:rsid w:val="00D34285"/>
    <w:rsid w:val="00DA42BF"/>
    <w:rsid w:val="00FB7B17"/>
    <w:rsid w:val="00FD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72FFEF"/>
  <w15:chartTrackingRefBased/>
  <w15:docId w15:val="{7304230F-12B0-411C-87E1-93EFC87E6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202"/>
  </w:style>
  <w:style w:type="paragraph" w:styleId="Balk1">
    <w:name w:val="heading 1"/>
    <w:basedOn w:val="Normal"/>
    <w:next w:val="Normal"/>
    <w:link w:val="Balk1Char"/>
    <w:uiPriority w:val="9"/>
    <w:qFormat/>
    <w:rsid w:val="002E137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2E137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2E137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2E137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2E137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2E137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2E137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2E137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2E137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E137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2E137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2E137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2E1375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2E1375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2E1375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2E1375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2E1375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2E1375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2E137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2E13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2E137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2E13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2E137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2E1375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2E1375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2E1375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2E137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2E1375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2E1375"/>
    <w:rPr>
      <w:b/>
      <w:bCs/>
      <w:smallCaps/>
      <w:color w:val="0F4761" w:themeColor="accent1" w:themeShade="BF"/>
      <w:spacing w:val="5"/>
    </w:rPr>
  </w:style>
  <w:style w:type="character" w:styleId="HTMLKodu">
    <w:name w:val="HTML Code"/>
    <w:basedOn w:val="VarsaylanParagrafYazTipi"/>
    <w:uiPriority w:val="99"/>
    <w:semiHidden/>
    <w:unhideWhenUsed/>
    <w:rsid w:val="00186AA6"/>
    <w:rPr>
      <w:rFonts w:ascii="Courier New" w:eastAsia="Times New Roman" w:hAnsi="Courier New" w:cs="Courier New"/>
      <w:sz w:val="20"/>
      <w:szCs w:val="20"/>
    </w:rPr>
  </w:style>
  <w:style w:type="character" w:styleId="Gl">
    <w:name w:val="Strong"/>
    <w:basedOn w:val="VarsaylanParagrafYazTipi"/>
    <w:uiPriority w:val="22"/>
    <w:qFormat/>
    <w:rsid w:val="00186AA6"/>
    <w:rPr>
      <w:b/>
      <w:bCs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186A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186AA6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ljs-keyword">
    <w:name w:val="hljs-keyword"/>
    <w:basedOn w:val="VarsaylanParagrafYazTipi"/>
    <w:rsid w:val="00186AA6"/>
  </w:style>
  <w:style w:type="character" w:customStyle="1" w:styleId="hljs-comment">
    <w:name w:val="hljs-comment"/>
    <w:basedOn w:val="VarsaylanParagrafYazTipi"/>
    <w:rsid w:val="00186AA6"/>
  </w:style>
  <w:style w:type="character" w:customStyle="1" w:styleId="hljs-string">
    <w:name w:val="hljs-string"/>
    <w:basedOn w:val="VarsaylanParagrafYazTipi"/>
    <w:rsid w:val="00186AA6"/>
  </w:style>
  <w:style w:type="character" w:customStyle="1" w:styleId="hljs-builtin">
    <w:name w:val="hljs-built_in"/>
    <w:basedOn w:val="VarsaylanParagrafYazTipi"/>
    <w:rsid w:val="00186AA6"/>
  </w:style>
  <w:style w:type="character" w:customStyle="1" w:styleId="hljs-subst">
    <w:name w:val="hljs-subst"/>
    <w:basedOn w:val="VarsaylanParagrafYazTipi"/>
    <w:rsid w:val="00186AA6"/>
  </w:style>
  <w:style w:type="character" w:customStyle="1" w:styleId="hljs-number">
    <w:name w:val="hljs-number"/>
    <w:basedOn w:val="VarsaylanParagrafYazTipi"/>
    <w:rsid w:val="00186AA6"/>
  </w:style>
  <w:style w:type="paragraph" w:styleId="NormalWeb">
    <w:name w:val="Normal (Web)"/>
    <w:basedOn w:val="Normal"/>
    <w:uiPriority w:val="99"/>
    <w:semiHidden/>
    <w:unhideWhenUsed/>
    <w:rsid w:val="00FD50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90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4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12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84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5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90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60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3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59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31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3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15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6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16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7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01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47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2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1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15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3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l SOYLU</dc:creator>
  <cp:keywords/>
  <dc:description/>
  <cp:lastModifiedBy>Emel SOYLU</cp:lastModifiedBy>
  <cp:revision>7</cp:revision>
  <dcterms:created xsi:type="dcterms:W3CDTF">2024-09-24T11:00:00Z</dcterms:created>
  <dcterms:modified xsi:type="dcterms:W3CDTF">2024-10-03T03:01:00Z</dcterms:modified>
</cp:coreProperties>
</file>